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Florid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va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i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an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m Beac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llsboroug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7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09Z</dcterms:created>
  <dcterms:modified xsi:type="dcterms:W3CDTF">2025-06-20T2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